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1F2CA01" w14:textId="447EC299" w:rsidR="006E0765" w:rsidRPr="006E0765" w:rsidRDefault="006E0765" w:rsidP="006E0765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</w:pPr>
      <w:bookmarkStart w:id="0" w:name="_GoBack"/>
      <w:r w:rsidRPr="006E0765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  <w:t>Editor’s Comment:</w:t>
      </w:r>
    </w:p>
    <w:p w14:paraId="419677F0" w14:textId="77777777" w:rsidR="006E0765" w:rsidRPr="006E0765" w:rsidRDefault="006E0765" w:rsidP="006E0765">
      <w:pPr>
        <w:rPr>
          <w:rFonts w:ascii="Arial" w:hAnsi="Arial" w:cs="Arial"/>
          <w:sz w:val="20"/>
          <w:szCs w:val="20"/>
        </w:rPr>
      </w:pPr>
      <w:r w:rsidRPr="006E0765">
        <w:rPr>
          <w:rFonts w:ascii="Arial" w:hAnsi="Arial" w:cs="Arial"/>
          <w:sz w:val="20"/>
          <w:szCs w:val="20"/>
        </w:rPr>
        <w:t>I accepted this manuscript.</w:t>
      </w:r>
    </w:p>
    <w:p w14:paraId="4DFC3189" w14:textId="77777777" w:rsidR="006E0765" w:rsidRPr="006E0765" w:rsidRDefault="006E0765" w:rsidP="006E0765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</w:pPr>
    </w:p>
    <w:p w14:paraId="3A3C7D41" w14:textId="77777777" w:rsidR="006E0765" w:rsidRPr="006E0765" w:rsidRDefault="006E0765" w:rsidP="006E0765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</w:pPr>
    </w:p>
    <w:p w14:paraId="3D9DE7E0" w14:textId="4484000A" w:rsidR="006E0765" w:rsidRPr="006E0765" w:rsidRDefault="006E0765" w:rsidP="006E0765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</w:pPr>
      <w:r w:rsidRPr="006E0765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  <w:t>Editor’s Details:</w:t>
      </w:r>
    </w:p>
    <w:p w14:paraId="01B26AE4" w14:textId="22AE9F18" w:rsidR="006E0765" w:rsidRPr="006E0765" w:rsidRDefault="006E0765" w:rsidP="006E0765">
      <w:pPr>
        <w:pStyle w:val="NoSpacing"/>
        <w:rPr>
          <w:rFonts w:ascii="Arial" w:hAnsi="Arial" w:cs="Arial"/>
          <w:sz w:val="20"/>
          <w:szCs w:val="20"/>
          <w:lang w:eastAsia="zh-TW"/>
        </w:rPr>
      </w:pPr>
      <w:r w:rsidRPr="006E0765">
        <w:rPr>
          <w:rFonts w:ascii="Arial" w:hAnsi="Arial" w:cs="Arial"/>
          <w:sz w:val="20"/>
          <w:szCs w:val="20"/>
          <w:lang w:eastAsia="zh-TW"/>
        </w:rPr>
        <w:t xml:space="preserve">Prof. Chung-Jen Chiang, </w:t>
      </w:r>
      <w:r w:rsidRPr="006E0765">
        <w:rPr>
          <w:rFonts w:ascii="Arial" w:hAnsi="Arial" w:cs="Arial"/>
          <w:sz w:val="20"/>
          <w:szCs w:val="20"/>
          <w:lang w:eastAsia="zh-TW"/>
        </w:rPr>
        <w:t>China Medical University, China</w:t>
      </w:r>
      <w:r w:rsidRPr="006E0765">
        <w:rPr>
          <w:rFonts w:ascii="Arial" w:hAnsi="Arial" w:cs="Arial"/>
          <w:sz w:val="20"/>
          <w:szCs w:val="20"/>
          <w:lang w:eastAsia="zh-TW"/>
        </w:rPr>
        <w:t>.</w:t>
      </w:r>
    </w:p>
    <w:bookmarkEnd w:id="0"/>
    <w:p w14:paraId="17024EE9" w14:textId="77777777" w:rsidR="006E0765" w:rsidRPr="006E0765" w:rsidRDefault="006E0765" w:rsidP="006E0765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</w:pPr>
    </w:p>
    <w:sectPr w:rsidR="006E0765" w:rsidRPr="006E076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7QwNDO0NLIwMjezNDJS0lEKTi0uzszPAykwrAUA0EjPcCwAAAA="/>
  </w:docVars>
  <w:rsids>
    <w:rsidRoot w:val="00FD4422"/>
    <w:rsid w:val="006D2BDD"/>
    <w:rsid w:val="006E0765"/>
    <w:rsid w:val="008C2D38"/>
    <w:rsid w:val="008D00A9"/>
    <w:rsid w:val="00B17BEB"/>
    <w:rsid w:val="00E9580E"/>
    <w:rsid w:val="00FD44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189659"/>
  <w15:chartTrackingRefBased/>
  <w15:docId w15:val="{3A7181B6-9C63-48B4-85E3-22BBA91183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E076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5325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16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66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78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3539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0628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465189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79486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9801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23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23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665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4255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3533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70934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33599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8</Words>
  <Characters>106</Characters>
  <Application>Microsoft Office Word</Application>
  <DocSecurity>0</DocSecurity>
  <Lines>1</Lines>
  <Paragraphs>1</Paragraphs>
  <ScaleCrop>false</ScaleCrop>
  <Company/>
  <LinksUpToDate>false</LinksUpToDate>
  <CharactersWithSpaces>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itor-90</dc:creator>
  <cp:keywords/>
  <dc:description/>
  <cp:lastModifiedBy>SDI CPU 1039</cp:lastModifiedBy>
  <cp:revision>3</cp:revision>
  <dcterms:created xsi:type="dcterms:W3CDTF">2024-09-03T05:49:00Z</dcterms:created>
  <dcterms:modified xsi:type="dcterms:W3CDTF">2025-11-07T09:12:00Z</dcterms:modified>
</cp:coreProperties>
</file>